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42302E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02704E2" w:rsidR="009603DA" w:rsidRPr="008174F1" w:rsidRDefault="0042302E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A246DB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42302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42302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42302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42302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42302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42302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02998E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 xml:space="preserve">and </w:t>
            </w:r>
            <w:r w:rsidR="00063B86">
              <w:rPr>
                <w:color w:val="000000"/>
              </w:rPr>
              <w:t xml:space="preserve">automation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79151EAD" w14:textId="7141DDD7" w:rsidR="009C14FA" w:rsidRDefault="006D7D2F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Try another a</w:t>
            </w:r>
            <w:r w:rsidR="009C14FA">
              <w:rPr>
                <w:color w:val="000000" w:themeColor="text1"/>
                <w:szCs w:val="22"/>
              </w:rPr>
              <w:t xml:space="preserve">utomation testing </w:t>
            </w:r>
            <w:r>
              <w:rPr>
                <w:color w:val="000000" w:themeColor="text1"/>
                <w:szCs w:val="22"/>
              </w:rPr>
              <w:t>program</w:t>
            </w:r>
          </w:p>
          <w:p w14:paraId="4F6DFC4F" w14:textId="3FC438B0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r w:rsidR="0000109A">
              <w:rPr>
                <w:color w:val="000000" w:themeColor="text1"/>
                <w:szCs w:val="22"/>
              </w:rPr>
              <w:t>on EC2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0E4DC110" w14:textId="07A35AC2" w:rsidR="009729E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A</w:t>
      </w:r>
      <w:r w:rsidR="009729E1">
        <w:rPr>
          <w:color w:val="000000"/>
        </w:rPr>
        <w:t>utomation</w:t>
      </w:r>
      <w:r>
        <w:rPr>
          <w:color w:val="000000"/>
        </w:rPr>
        <w:t xml:space="preserve"> testing tool can not sign in </w:t>
      </w:r>
    </w:p>
    <w:p w14:paraId="2A7B0032" w14:textId="7F99892C" w:rsidR="007F1FBC" w:rsidRPr="003D537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</w:t>
      </w:r>
      <w:r w:rsidR="009729E1">
        <w:rPr>
          <w:color w:val="000000"/>
        </w:rPr>
        <w:t>eploy</w:t>
      </w:r>
      <w:r>
        <w:rPr>
          <w:color w:val="000000"/>
        </w:rPr>
        <w:t xml:space="preserve"> on Heroku</w:t>
      </w:r>
      <w:r w:rsidR="009729E1">
        <w:rPr>
          <w:color w:val="000000"/>
        </w:rPr>
        <w:t xml:space="preserve">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0DD7D" w14:textId="77777777" w:rsidR="0042302E" w:rsidRDefault="0042302E">
      <w:pPr>
        <w:spacing w:after="0" w:line="240" w:lineRule="auto"/>
      </w:pPr>
      <w:r>
        <w:separator/>
      </w:r>
    </w:p>
  </w:endnote>
  <w:endnote w:type="continuationSeparator" w:id="0">
    <w:p w14:paraId="39D47499" w14:textId="77777777" w:rsidR="0042302E" w:rsidRDefault="0042302E">
      <w:pPr>
        <w:spacing w:after="0" w:line="240" w:lineRule="auto"/>
      </w:pPr>
      <w:r>
        <w:continuationSeparator/>
      </w:r>
    </w:p>
  </w:endnote>
  <w:endnote w:type="continuationNotice" w:id="1">
    <w:p w14:paraId="1175DE4D" w14:textId="77777777" w:rsidR="0042302E" w:rsidRDefault="004230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D7A48" w14:textId="77777777" w:rsidR="0042302E" w:rsidRDefault="0042302E">
      <w:pPr>
        <w:spacing w:after="0" w:line="240" w:lineRule="auto"/>
      </w:pPr>
      <w:r>
        <w:separator/>
      </w:r>
    </w:p>
  </w:footnote>
  <w:footnote w:type="continuationSeparator" w:id="0">
    <w:p w14:paraId="6847DFC1" w14:textId="77777777" w:rsidR="0042302E" w:rsidRDefault="0042302E">
      <w:pPr>
        <w:spacing w:after="0" w:line="240" w:lineRule="auto"/>
      </w:pPr>
      <w:r>
        <w:continuationSeparator/>
      </w:r>
    </w:p>
  </w:footnote>
  <w:footnote w:type="continuationNotice" w:id="1">
    <w:p w14:paraId="009E286F" w14:textId="77777777" w:rsidR="0042302E" w:rsidRDefault="004230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109A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3B86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02E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B752C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D7D2F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46DB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0427F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8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1</dc:title>
  <dc:subject/>
  <dc:creator>Nguyễn Vũ Anh Thư</dc:creator>
  <cp:keywords/>
  <cp:lastModifiedBy>thu nguyen</cp:lastModifiedBy>
  <cp:revision>371</cp:revision>
  <dcterms:created xsi:type="dcterms:W3CDTF">2021-10-30T16:09:00Z</dcterms:created>
  <dcterms:modified xsi:type="dcterms:W3CDTF">2022-05-14T02:4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